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9FD32" w14:textId="71873D4D" w:rsidR="00DA626F" w:rsidRDefault="00AB2350">
      <w:r>
        <w:rPr>
          <w:noProof/>
        </w:rPr>
        <mc:AlternateContent>
          <mc:Choice Requires="wpc">
            <w:drawing>
              <wp:inline distT="0" distB="0" distL="0" distR="0" wp14:anchorId="6C47AEFA" wp14:editId="36CB1603">
                <wp:extent cx="8817428" cy="5143500"/>
                <wp:effectExtent l="0" t="0" r="3175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" name="Text Box 3"/>
                        <wps:cNvSpPr txBox="1"/>
                        <wps:spPr>
                          <a:xfrm>
                            <a:off x="3656813" y="457200"/>
                            <a:ext cx="3886194" cy="30861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A157521" w14:textId="53E1B5EF" w:rsidR="00AB2350" w:rsidRDefault="00AB2350" w:rsidP="00AB2350">
                              <w:pPr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Runn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Oval 2"/>
                        <wps:cNvSpPr/>
                        <wps:spPr>
                          <a:xfrm>
                            <a:off x="2400118" y="800100"/>
                            <a:ext cx="114482" cy="1143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056130" y="1371600"/>
                            <a:ext cx="801370" cy="4273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E09FB1A" w14:textId="3DA3C953" w:rsidR="00AB2350" w:rsidRDefault="00AB2350" w:rsidP="00AB2350">
                              <w:pPr>
                                <w:jc w:val="center"/>
                              </w:pPr>
                              <w:r>
                                <w:t>Id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" name="Straight Arrow Connector 4"/>
                        <wps:cNvCnPr>
                          <a:stCxn id="2" idx="4"/>
                          <a:endCxn id="3" idx="0"/>
                        </wps:cNvCnPr>
                        <wps:spPr>
                          <a:xfrm flipH="1">
                            <a:off x="2456815" y="914400"/>
                            <a:ext cx="544" cy="457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 Box 3"/>
                        <wps:cNvSpPr txBox="1"/>
                        <wps:spPr>
                          <a:xfrm>
                            <a:off x="4228892" y="1371600"/>
                            <a:ext cx="1028908" cy="4273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F403E6" w14:textId="57524BFE" w:rsidR="00AB2350" w:rsidRDefault="00AB2350" w:rsidP="00AB2350">
                              <w:pPr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/>
                                </w:rPr>
                                <w:t>WindingUp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4686300" y="800100"/>
                            <a:ext cx="114300" cy="1143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>
                          <a:stCxn id="10" idx="4"/>
                        </wps:cNvCnPr>
                        <wps:spPr>
                          <a:xfrm flipH="1">
                            <a:off x="4743094" y="914400"/>
                            <a:ext cx="112" cy="457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Text Box 3"/>
                        <wps:cNvSpPr txBox="1"/>
                        <wps:spPr>
                          <a:xfrm>
                            <a:off x="6286509" y="1371600"/>
                            <a:ext cx="1028700" cy="4273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D7FDAB9" w14:textId="2A50F32A" w:rsidR="00641505" w:rsidRDefault="00641505" w:rsidP="00641505">
                              <w:pPr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/>
                                </w:rPr>
                                <w:t>AtSpeed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" name="Text Box 3"/>
                        <wps:cNvSpPr txBox="1"/>
                        <wps:spPr>
                          <a:xfrm>
                            <a:off x="4229109" y="2628900"/>
                            <a:ext cx="1028700" cy="4273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5CBC611" w14:textId="47B68E38" w:rsidR="00641505" w:rsidRDefault="00641505" w:rsidP="00641505">
                              <w:pPr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/>
                                </w:rPr>
                                <w:t>WindingDow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" name="Straight Arrow Connector 15"/>
                        <wps:cNvCnPr>
                          <a:stCxn id="8" idx="2"/>
                          <a:endCxn id="13" idx="0"/>
                        </wps:cNvCnPr>
                        <wps:spPr>
                          <a:xfrm>
                            <a:off x="4743346" y="1798955"/>
                            <a:ext cx="113" cy="8299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nector: Elbow 17"/>
                        <wps:cNvCnPr>
                          <a:stCxn id="12" idx="2"/>
                          <a:endCxn id="13" idx="3"/>
                        </wps:cNvCnPr>
                        <wps:spPr>
                          <a:xfrm rot="5400000">
                            <a:off x="5507523" y="1549241"/>
                            <a:ext cx="1043623" cy="154305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nector: Elbow 18"/>
                        <wps:cNvCnPr>
                          <a:stCxn id="13" idx="1"/>
                          <a:endCxn id="3" idx="2"/>
                        </wps:cNvCnPr>
                        <wps:spPr>
                          <a:xfrm rot="10800000">
                            <a:off x="2456815" y="1798956"/>
                            <a:ext cx="1772294" cy="1043623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4689162" y="2171700"/>
                            <a:ext cx="447675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2961AD" w14:textId="2994DB01" w:rsidR="00641505" w:rsidRDefault="00641505">
                              <w:r>
                                <w:t>St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19"/>
                        <wps:cNvSpPr txBox="1"/>
                        <wps:spPr>
                          <a:xfrm>
                            <a:off x="5372100" y="1371600"/>
                            <a:ext cx="664845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4B25D34" w14:textId="326EB512" w:rsidR="00641505" w:rsidRDefault="00641505" w:rsidP="00641505">
                              <w:pPr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Timeou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stCxn id="8" idx="3"/>
                          <a:endCxn id="12" idx="1"/>
                        </wps:cNvCnPr>
                        <wps:spPr>
                          <a:xfrm>
                            <a:off x="5257800" y="1585278"/>
                            <a:ext cx="1028709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19"/>
                        <wps:cNvSpPr txBox="1"/>
                        <wps:spPr>
                          <a:xfrm>
                            <a:off x="5829647" y="2625571"/>
                            <a:ext cx="447675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3FF0C2" w14:textId="77777777" w:rsidR="00641505" w:rsidRDefault="00641505" w:rsidP="00641505">
                              <w:pPr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Stop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19"/>
                        <wps:cNvSpPr txBox="1"/>
                        <wps:spPr>
                          <a:xfrm>
                            <a:off x="2514698" y="2628900"/>
                            <a:ext cx="664210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7D531D" w14:textId="3C4FE6CE" w:rsidR="00641505" w:rsidRDefault="00641505" w:rsidP="00641505">
                              <w:pPr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Stopped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Connector: Elbow 25"/>
                        <wps:cNvCnPr>
                          <a:endCxn id="3" idx="1"/>
                        </wps:cNvCnPr>
                        <wps:spPr>
                          <a:xfrm rot="16200000" flipV="1">
                            <a:off x="1955584" y="1685718"/>
                            <a:ext cx="1801670" cy="1600789"/>
                          </a:xfrm>
                          <a:prstGeom prst="bentConnector4">
                            <a:avLst>
                              <a:gd name="adj1" fmla="val 3652"/>
                              <a:gd name="adj2" fmla="val 11428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19"/>
                        <wps:cNvSpPr txBox="1"/>
                        <wps:spPr>
                          <a:xfrm>
                            <a:off x="2514685" y="3086100"/>
                            <a:ext cx="515620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E125FF" w14:textId="4F5265FB" w:rsidR="00641505" w:rsidRDefault="00641505" w:rsidP="00641505">
                              <w:pPr>
                                <w:rPr>
                                  <w:rFonts w:ascii="Calibri" w:eastAsia="Calibri" w:hAnsi="Calibri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/>
                                </w:rPr>
                                <w:t>EStop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Arrow Connector 27"/>
                        <wps:cNvCnPr>
                          <a:stCxn id="3" idx="3"/>
                          <a:endCxn id="8" idx="1"/>
                        </wps:cNvCnPr>
                        <wps:spPr>
                          <a:xfrm>
                            <a:off x="2857500" y="1585278"/>
                            <a:ext cx="1371392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 Box 19"/>
                        <wps:cNvSpPr txBox="1"/>
                        <wps:spPr>
                          <a:xfrm>
                            <a:off x="3029379" y="1371600"/>
                            <a:ext cx="462915" cy="342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3EEF05" w14:textId="2D2F642A" w:rsidR="00682112" w:rsidRDefault="00682112" w:rsidP="00682112">
                              <w:pPr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C47AEFA" id="Canvas 1" o:spid="_x0000_s1026" editas="canvas" style="width:694.3pt;height:405pt;mso-position-horizontal-relative:char;mso-position-vertical-relative:line" coordsize="88169,51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88169;height:51435;visibility:visible;mso-wrap-style:square" filled="t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36568;top:4572;width:38862;height:30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" fillcolor="white [3201]" strokeweight="1pt">
                  <v:textbox>
                    <w:txbxContent>
                      <w:p w14:paraId="2A157521" w14:textId="53E1B5EF" w:rsidR="00AB2350" w:rsidRDefault="00AB2350" w:rsidP="00AB2350">
                        <w:pPr>
                          <w:jc w:val="center"/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Running</w:t>
                        </w:r>
                      </w:p>
                    </w:txbxContent>
                  </v:textbox>
                </v:shape>
                <v:oval id="Oval 2" o:spid="_x0000_s1029" style="position:absolute;left:24001;top:8001;width:1145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" fillcolor="black [3213]" strokecolor="black [3213]" strokeweight="2pt"/>
                <v:shape id="Text Box 3" o:spid="_x0000_s1030" type="#_x0000_t202" style="position:absolute;left:20561;top:13716;width:8014;height:4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" fillcolor="white [3201]" strokeweight="1pt">
                  <v:textbox style="mso-fit-shape-to-text:t">
                    <w:txbxContent>
                      <w:p w14:paraId="1E09FB1A" w14:textId="3DA3C953" w:rsidR="00AB2350" w:rsidRDefault="00AB2350" w:rsidP="00AB2350">
                        <w:pPr>
                          <w:jc w:val="center"/>
                        </w:pPr>
                        <w:r>
                          <w:t>Idl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31" type="#_x0000_t32" style="position:absolute;left:24568;top:9144;width:5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" strokecolor="black [3040]">
                  <v:stroke endarrow="block"/>
                </v:shape>
                <v:shape id="Text Box 3" o:spid="_x0000_s1032" type="#_x0000_t202" style="position:absolute;left:42288;top:13716;width:10290;height:4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" fillcolor="white [3201]" strokeweight="1pt">
                  <v:textbox style="mso-fit-shape-to-text:t">
                    <w:txbxContent>
                      <w:p w14:paraId="6EF403E6" w14:textId="57524BFE" w:rsidR="00AB2350" w:rsidRDefault="00AB2350" w:rsidP="00AB2350">
                        <w:pPr>
                          <w:jc w:val="center"/>
                          <w:rPr>
                            <w:rFonts w:ascii="Calibri" w:eastAsia="Calibri" w:hAnsi="Calibri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/>
                          </w:rPr>
                          <w:t>WindingUp</w:t>
                        </w:r>
                        <w:proofErr w:type="spellEnd"/>
                      </w:p>
                    </w:txbxContent>
                  </v:textbox>
                </v:shape>
                <v:oval id="Oval 10" o:spid="_x0000_s1033" style="position:absolute;left:46863;top:8001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" fillcolor="black [3213]" strokecolor="black [3213]" strokeweight="2pt"/>
                <v:shape id="Straight Arrow Connector 11" o:spid="_x0000_s1034" type="#_x0000_t32" style="position:absolute;left:47430;top:9144;width:2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" strokecolor="black [3040]">
                  <v:stroke endarrow="block"/>
                </v:shape>
                <v:shape id="Text Box 3" o:spid="_x0000_s1035" type="#_x0000_t202" style="position:absolute;left:62865;top:13716;width:10287;height:4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" fillcolor="white [3201]" strokeweight="1pt">
                  <v:textbox style="mso-fit-shape-to-text:t">
                    <w:txbxContent>
                      <w:p w14:paraId="4D7FDAB9" w14:textId="2A50F32A" w:rsidR="00641505" w:rsidRDefault="00641505" w:rsidP="00641505">
                        <w:pPr>
                          <w:jc w:val="center"/>
                          <w:rPr>
                            <w:rFonts w:ascii="Calibri" w:eastAsia="Calibri" w:hAnsi="Calibri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/>
                          </w:rPr>
                          <w:t>AtSpeed</w:t>
                        </w:r>
                        <w:proofErr w:type="spellEnd"/>
                      </w:p>
                    </w:txbxContent>
                  </v:textbox>
                </v:shape>
                <v:shape id="Text Box 3" o:spid="_x0000_s1036" type="#_x0000_t202" style="position:absolute;left:42291;top:26289;width:10287;height:4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" fillcolor="white [3201]" strokeweight="1pt">
                  <v:textbox style="mso-fit-shape-to-text:t">
                    <w:txbxContent>
                      <w:p w14:paraId="25CBC611" w14:textId="47B68E38" w:rsidR="00641505" w:rsidRDefault="00641505" w:rsidP="00641505">
                        <w:pPr>
                          <w:jc w:val="center"/>
                          <w:rPr>
                            <w:rFonts w:ascii="Calibri" w:eastAsia="Calibri" w:hAnsi="Calibri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/>
                          </w:rPr>
                          <w:t>WindingDown</w:t>
                        </w:r>
                        <w:proofErr w:type="spellEnd"/>
                      </w:p>
                    </w:txbxContent>
                  </v:textbox>
                </v:shape>
                <v:shape id="Straight Arrow Connector 15" o:spid="_x0000_s1037" type="#_x0000_t32" style="position:absolute;left:47433;top:17989;width:1;height:83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" strokecolor="black [3040]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17" o:spid="_x0000_s1038" type="#_x0000_t33" style="position:absolute;left:55075;top:15492;width:10436;height:15430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" strokecolor="black [3213]">
                  <v:stroke endarrow="block"/>
                </v:shape>
                <v:shape id="Connector: Elbow 18" o:spid="_x0000_s1039" type="#_x0000_t33" style="position:absolute;left:24568;top:17989;width:17723;height:10436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" strokecolor="black [3213]">
                  <v:stroke endarrow="block"/>
                </v:shape>
                <v:shape id="Text Box 19" o:spid="_x0000_s1040" type="#_x0000_t202" style="position:absolute;left:46891;top:21717;width:4477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" filled="f" stroked="f" strokeweight=".5pt">
                  <v:textbox>
                    <w:txbxContent>
                      <w:p w14:paraId="172961AD" w14:textId="2994DB01" w:rsidR="00641505" w:rsidRDefault="00641505">
                        <w:r>
                          <w:t>Stop</w:t>
                        </w:r>
                      </w:p>
                    </w:txbxContent>
                  </v:textbox>
                </v:shape>
                <v:shape id="Text Box 19" o:spid="_x0000_s1041" type="#_x0000_t202" style="position:absolute;left:53721;top:13716;width:6648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" filled="f" stroked="f" strokeweight=".5pt">
                  <v:textbox>
                    <w:txbxContent>
                      <w:p w14:paraId="14B25D34" w14:textId="326EB512" w:rsidR="00641505" w:rsidRDefault="00641505" w:rsidP="00641505">
                        <w:pPr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Timeout</w:t>
                        </w:r>
                      </w:p>
                    </w:txbxContent>
                  </v:textbox>
                </v:shape>
                <v:shape id="Straight Arrow Connector 21" o:spid="_x0000_s1042" type="#_x0000_t32" style="position:absolute;left:52578;top:15852;width:1028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" strokecolor="black [3213]">
                  <v:stroke endarrow="block"/>
                </v:shape>
                <v:shape id="Text Box 19" o:spid="_x0000_s1043" type="#_x0000_t202" style="position:absolute;left:58296;top:26255;width:4477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LT5xQAAANsAAAAPAAAAZHJzL2Rvd25yZXYueG1sRI9BawIx&#10;FITvBf9DeIIXqVktSF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BjOLT5xQAAANsAAAAP&#10;AAAAAAAAAAAAAAAAAAcCAABkcnMvZG93bnJldi54bWxQSwUGAAAAAAMAAwC3AAAA+QIAAAAA&#10;" filled="f" stroked="f" strokeweight=".5pt">
                  <v:textbox>
                    <w:txbxContent>
                      <w:p w14:paraId="093FF0C2" w14:textId="77777777" w:rsidR="00641505" w:rsidRDefault="00641505" w:rsidP="00641505">
                        <w:pPr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Stop</w:t>
                        </w:r>
                      </w:p>
                    </w:txbxContent>
                  </v:textbox>
                </v:shape>
                <v:shape id="Text Box 19" o:spid="_x0000_s1044" type="#_x0000_t202" style="position:absolute;left:25146;top:26289;width:6643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SyNxQAAANsAAAAPAAAAZHJzL2Rvd25yZXYueG1sRI9BawIx&#10;FITvBf9DeIIXqVmlSF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Ds0SyNxQAAANsAAAAP&#10;AAAAAAAAAAAAAAAAAAcCAABkcnMvZG93bnJldi54bWxQSwUGAAAAAAMAAwC3AAAA+QIAAAAA&#10;" filled="f" stroked="f" strokeweight=".5pt">
                  <v:textbox>
                    <w:txbxContent>
                      <w:p w14:paraId="767D531D" w14:textId="3C4FE6CE" w:rsidR="00641505" w:rsidRDefault="00641505" w:rsidP="00641505">
                        <w:pPr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Stopped</w:t>
                        </w:r>
                      </w:p>
                    </w:txbxContent>
                  </v:textbox>
                </v:shape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Connector: Elbow 25" o:spid="_x0000_s1045" type="#_x0000_t35" style="position:absolute;left:19555;top:16857;width:18017;height:16008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" adj="789,24684" strokecolor="black [3213]">
                  <v:stroke endarrow="block"/>
                </v:shape>
                <v:shape id="Text Box 19" o:spid="_x0000_s1046" type="#_x0000_t202" style="position:absolute;left:25146;top:30861;width:5157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" filled="f" stroked="f" strokeweight=".5pt">
                  <v:textbox>
                    <w:txbxContent>
                      <w:p w14:paraId="04E125FF" w14:textId="4F5265FB" w:rsidR="00641505" w:rsidRDefault="00641505" w:rsidP="00641505">
                        <w:pPr>
                          <w:rPr>
                            <w:rFonts w:ascii="Calibri" w:eastAsia="Calibri" w:hAnsi="Calibri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/>
                          </w:rPr>
                          <w:t>EStop</w:t>
                        </w:r>
                        <w:proofErr w:type="spellEnd"/>
                      </w:p>
                    </w:txbxContent>
                  </v:textbox>
                </v:shape>
                <v:shape id="Straight Arrow Connector 27" o:spid="_x0000_s1047" type="#_x0000_t32" style="position:absolute;left:28575;top:15852;width:1371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" strokecolor="black [3213]">
                  <v:stroke endarrow="block"/>
                </v:shape>
                <v:shape id="Text Box 19" o:spid="_x0000_s1048" type="#_x0000_t202" style="position:absolute;left:30293;top:13716;width:4629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" filled="f" stroked="f" strokeweight=".5pt">
                  <v:textbox>
                    <w:txbxContent>
                      <w:p w14:paraId="1A3EEF05" w14:textId="2D2F642A" w:rsidR="00682112" w:rsidRDefault="00682112" w:rsidP="00682112">
                        <w:pPr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Star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DA626F" w:rsidSect="00AB235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DawNDcxMjAFkko6SsGpxcWZ+XkgBYa1AHFjhiYsAAAA"/>
  </w:docVars>
  <w:rsids>
    <w:rsidRoot w:val="00AB2350"/>
    <w:rsid w:val="002811D6"/>
    <w:rsid w:val="00487415"/>
    <w:rsid w:val="00641505"/>
    <w:rsid w:val="00682112"/>
    <w:rsid w:val="00AB2350"/>
    <w:rsid w:val="00DA626F"/>
    <w:rsid w:val="00FE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DA173"/>
  <w15:chartTrackingRefBased/>
  <w15:docId w15:val="{7453748C-2710-4ECE-9F8C-0B43F359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ellbelove</dc:creator>
  <cp:keywords/>
  <dc:description/>
  <cp:lastModifiedBy>John Wellbelove</cp:lastModifiedBy>
  <cp:revision>1</cp:revision>
  <dcterms:created xsi:type="dcterms:W3CDTF">2021-04-26T09:31:00Z</dcterms:created>
  <dcterms:modified xsi:type="dcterms:W3CDTF">2021-04-26T11:28:00Z</dcterms:modified>
</cp:coreProperties>
</file>